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878C2" w:rsidRDefault="00EE47ED" w:rsidP="009344FF">
      <w:r w:rsidRPr="00EE47ED">
        <w:t xml:space="preserve">I would like to inform you that it is accepted for publication after minor revision guided by the comments in the revised version of the article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3434" w:rsidRPr="004478B1" w:rsidRDefault="00631527" w:rsidP="009344FF">
      <w:bookmarkStart w:id="0" w:name="_GoBack"/>
      <w:r w:rsidRPr="004478B1">
        <w:t xml:space="preserve">Prof. </w:t>
      </w:r>
      <w:proofErr w:type="spellStart"/>
      <w:r w:rsidRPr="004478B1">
        <w:t>Randa</w:t>
      </w:r>
      <w:proofErr w:type="spellEnd"/>
      <w:r w:rsidRPr="004478B1">
        <w:t xml:space="preserve"> Salah Gomaa Mahmoud, University of </w:t>
      </w:r>
      <w:proofErr w:type="spellStart"/>
      <w:r w:rsidRPr="004478B1">
        <w:t>Zagazig</w:t>
      </w:r>
      <w:proofErr w:type="spellEnd"/>
      <w:r w:rsidRPr="004478B1">
        <w:t>, Egypt</w:t>
      </w:r>
      <w:bookmarkEnd w:id="0"/>
    </w:p>
    <w:sectPr w:rsidR="00243434" w:rsidRPr="004478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DCzNDY3NjAyMTBX0lEKTi0uzszPAykwrAUA0Tt4ViwAAAA="/>
  </w:docVars>
  <w:rsids>
    <w:rsidRoot w:val="00A72896"/>
    <w:rsid w:val="000B1C31"/>
    <w:rsid w:val="00243434"/>
    <w:rsid w:val="002C0B2C"/>
    <w:rsid w:val="004478B1"/>
    <w:rsid w:val="00631527"/>
    <w:rsid w:val="009344FF"/>
    <w:rsid w:val="009F328F"/>
    <w:rsid w:val="00A72896"/>
    <w:rsid w:val="00E878C2"/>
    <w:rsid w:val="00EE4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8CE77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3T07:00:00Z</dcterms:modified>
</cp:coreProperties>
</file>